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55c18a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55c18a9-c001-11eb-a6a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6:3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7EQAgi+wH//0t+4AJmT71soodOmmmnB6KCjOjHIl71D0AVu/TBHPjBc/37DwLq8ksPy4ctXsKj9urKYY8nJCrTMzyyYMATvDYX9NMX9Qu/v3XAr5drRycbDW3rZ2FGflKhKrnFY41ajAce8NvanKwjxJoPJShmlbKia3+u80WyDM0H8aVwjs0cO9C1XkRIxWpM8jrfqMU6trJhspfxiVg71ZQQazw3BRKfAOtALx3jc7uNo+77N9nKX+JWB3oe6bV1w7VeDCUYb2m3tV8NWHGMBns+OnTEFSLsvf9hBF0R9IE/l28QdoLsg/sjLYK5g/tiPiBjg9X7frOI4/MmGnWC5+5wxib7ZN5gRqLxwIv5IPHZuXAzH8Tucy9d+MuL590vI6ZYXg0GTb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ot a postcard stating open dental enrollment for Calpers and to call</w:t>
      </w:r>
      <w:r>
        <w:t xml:space="preserve"> </w:t>
      </w:r>
      <w:r>
        <w:t xml:space="preserve">this number to enroll. I know for a fact Calpers Dental Plan open</w:t>
      </w:r>
      <w:r>
        <w:t xml:space="preserve"> </w:t>
      </w:r>
      <w:r>
        <w:t xml:space="preserve">enrollment is in the fall and NOT June as stated on the postcard. Did</w:t>
      </w:r>
      <w:r>
        <w:t xml:space="preserve"> </w:t>
      </w:r>
      <w:r>
        <w:t xml:space="preserve">not call the number, but to be sure it is a sca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55c18a9-c001-11eb-a6a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6:3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55c18a9-c001-11eb-a6ab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55c18a9-c001-11eb-a6ab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55c18a9</dc:title>
  <dc:creator/>
  <cp:keywords/>
  <dcterms:created xsi:type="dcterms:W3CDTF">2026-05-07T06:38:25Z</dcterms:created>
  <dcterms:modified xsi:type="dcterms:W3CDTF">2026-05-07T06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